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EDF21" w14:textId="27112AA4" w:rsidR="00917EF4" w:rsidRDefault="00917EF4" w:rsidP="00D54C7C">
      <w:pPr>
        <w:pStyle w:val="Heading1"/>
      </w:pPr>
    </w:p>
    <w:p w14:paraId="0AE2C28B" w14:textId="77777777" w:rsidR="00917EF4" w:rsidRDefault="00F52F57" w:rsidP="00F52F57">
      <w:pPr>
        <w:tabs>
          <w:tab w:val="left" w:pos="1044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384E01E6" w14:textId="22D20035" w:rsidR="0048656F" w:rsidRPr="00743CB8" w:rsidRDefault="00167EFA" w:rsidP="00167EFA">
      <w:pPr>
        <w:tabs>
          <w:tab w:val="left" w:pos="2052"/>
          <w:tab w:val="center" w:pos="7200"/>
        </w:tabs>
        <w:rPr>
          <w:b/>
          <w:i/>
          <w:sz w:val="32"/>
          <w:szCs w:val="32"/>
        </w:rPr>
      </w:pP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 w:rsidR="00917EF4" w:rsidRPr="007D2E45">
        <w:rPr>
          <w:b/>
          <w:i/>
          <w:color w:val="FF0000"/>
          <w:sz w:val="32"/>
          <w:szCs w:val="32"/>
        </w:rPr>
        <w:t>NCLEAN 20</w:t>
      </w:r>
      <w:r w:rsidR="00710A69">
        <w:rPr>
          <w:b/>
          <w:i/>
          <w:color w:val="FF0000"/>
          <w:sz w:val="32"/>
          <w:szCs w:val="32"/>
        </w:rPr>
        <w:t>21</w:t>
      </w:r>
      <w:r w:rsidR="00917EF4" w:rsidRPr="007D2E45">
        <w:rPr>
          <w:b/>
          <w:i/>
          <w:color w:val="FF0000"/>
          <w:sz w:val="32"/>
          <w:szCs w:val="32"/>
        </w:rPr>
        <w:t xml:space="preserve"> </w:t>
      </w:r>
      <w:r w:rsidR="0048656F" w:rsidRPr="007D2E45">
        <w:rPr>
          <w:b/>
          <w:i/>
          <w:color w:val="FF0000"/>
          <w:sz w:val="32"/>
          <w:szCs w:val="32"/>
        </w:rPr>
        <w:t>Annual Training Conference Registration Form</w:t>
      </w:r>
      <w:r w:rsidRPr="00743CB8">
        <w:rPr>
          <w:b/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56EEB21D" wp14:editId="1E33F39B">
            <wp:simplePos x="0" y="0"/>
            <wp:positionH relativeFrom="column">
              <wp:posOffset>0</wp:posOffset>
            </wp:positionH>
            <wp:positionV relativeFrom="page">
              <wp:posOffset>637540</wp:posOffset>
            </wp:positionV>
            <wp:extent cx="1828800" cy="832104"/>
            <wp:effectExtent l="0" t="0" r="0" b="6350"/>
            <wp:wrapNone/>
            <wp:docPr id="1" name="Picture 1" descr="C:\Users\twarren\AppData\Local\Microsoft\Windows\Temporary Internet Files\Content.Outlook\KZRGO911\nclean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warren\AppData\Local\Microsoft\Windows\Temporary Internet Files\Content.Outlook\KZRGO911\nclean_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32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AB9F43" w14:textId="6B02266E" w:rsidR="0048656F" w:rsidRPr="00743CB8" w:rsidRDefault="00167EFA" w:rsidP="00167EFA">
      <w:pPr>
        <w:tabs>
          <w:tab w:val="left" w:pos="1980"/>
          <w:tab w:val="center" w:pos="7200"/>
        </w:tabs>
        <w:rPr>
          <w:b/>
          <w:i/>
          <w:sz w:val="32"/>
          <w:szCs w:val="32"/>
        </w:rPr>
      </w:pPr>
      <w:r w:rsidRPr="00743CB8">
        <w:rPr>
          <w:b/>
          <w:i/>
          <w:sz w:val="32"/>
          <w:szCs w:val="32"/>
        </w:rPr>
        <w:tab/>
      </w:r>
      <w:r w:rsidRPr="00743CB8">
        <w:rPr>
          <w:b/>
          <w:i/>
          <w:sz w:val="32"/>
          <w:szCs w:val="32"/>
        </w:rPr>
        <w:tab/>
      </w:r>
      <w:r w:rsidR="00F52F57" w:rsidRPr="00743CB8">
        <w:rPr>
          <w:b/>
          <w:i/>
          <w:sz w:val="32"/>
          <w:szCs w:val="32"/>
        </w:rPr>
        <w:t xml:space="preserve">September </w:t>
      </w:r>
      <w:r w:rsidR="00710A69">
        <w:rPr>
          <w:b/>
          <w:i/>
          <w:sz w:val="32"/>
          <w:szCs w:val="32"/>
        </w:rPr>
        <w:t>26</w:t>
      </w:r>
      <w:proofErr w:type="gramStart"/>
      <w:r w:rsidR="00710A69">
        <w:rPr>
          <w:b/>
          <w:i/>
          <w:sz w:val="32"/>
          <w:szCs w:val="32"/>
          <w:vertAlign w:val="superscript"/>
        </w:rPr>
        <w:t xml:space="preserve">th </w:t>
      </w:r>
      <w:r w:rsidR="00710A69">
        <w:rPr>
          <w:b/>
          <w:i/>
          <w:sz w:val="32"/>
          <w:szCs w:val="32"/>
        </w:rPr>
        <w:t xml:space="preserve"> --</w:t>
      </w:r>
      <w:proofErr w:type="gramEnd"/>
      <w:r w:rsidR="00710A69">
        <w:rPr>
          <w:b/>
          <w:i/>
          <w:sz w:val="32"/>
          <w:szCs w:val="32"/>
        </w:rPr>
        <w:t>September 29th</w:t>
      </w:r>
      <w:r w:rsidR="00F52F57" w:rsidRPr="00743CB8">
        <w:rPr>
          <w:b/>
          <w:i/>
          <w:sz w:val="32"/>
          <w:szCs w:val="32"/>
        </w:rPr>
        <w:t xml:space="preserve"> </w:t>
      </w:r>
    </w:p>
    <w:p w14:paraId="0A09847E" w14:textId="77777777" w:rsidR="00167EFA" w:rsidRDefault="00167EFA" w:rsidP="0048656F">
      <w:pPr>
        <w:jc w:val="center"/>
        <w:rPr>
          <w:i/>
          <w:sz w:val="28"/>
          <w:szCs w:val="28"/>
        </w:rPr>
      </w:pPr>
    </w:p>
    <w:p w14:paraId="2A2C7D43" w14:textId="77777777" w:rsidR="00167EFA" w:rsidRDefault="00167EFA" w:rsidP="0048656F">
      <w:pPr>
        <w:jc w:val="center"/>
        <w:rPr>
          <w:i/>
          <w:sz w:val="28"/>
          <w:szCs w:val="28"/>
        </w:rPr>
      </w:pPr>
    </w:p>
    <w:p w14:paraId="07CE429E" w14:textId="77777777" w:rsidR="00F10D42" w:rsidRPr="00A2677B" w:rsidRDefault="00F10D42" w:rsidP="0048656F">
      <w:pPr>
        <w:rPr>
          <w:sz w:val="24"/>
          <w:szCs w:val="24"/>
        </w:rPr>
      </w:pPr>
    </w:p>
    <w:p w14:paraId="0EDE619F" w14:textId="103761EA" w:rsidR="00F10D42" w:rsidRPr="00743CB8" w:rsidRDefault="00F10D42" w:rsidP="00A2677B">
      <w:pPr>
        <w:rPr>
          <w:rFonts w:ascii="Calibri" w:hAnsi="Calibri"/>
          <w:sz w:val="24"/>
          <w:szCs w:val="24"/>
        </w:rPr>
      </w:pPr>
      <w:r w:rsidRPr="00A2677B">
        <w:rPr>
          <w:sz w:val="24"/>
          <w:szCs w:val="24"/>
          <w:shd w:val="clear" w:color="auto" w:fill="FFFFFF"/>
        </w:rPr>
        <w:t>We have planned a great</w:t>
      </w:r>
      <w:r w:rsidR="00743CB8">
        <w:rPr>
          <w:sz w:val="24"/>
          <w:szCs w:val="24"/>
          <w:shd w:val="clear" w:color="auto" w:fill="FFFFFF"/>
        </w:rPr>
        <w:t xml:space="preserve"> </w:t>
      </w:r>
      <w:r w:rsidR="00710A69">
        <w:rPr>
          <w:sz w:val="24"/>
          <w:szCs w:val="24"/>
          <w:shd w:val="clear" w:color="auto" w:fill="FFFFFF"/>
        </w:rPr>
        <w:t>three-day</w:t>
      </w:r>
      <w:r w:rsidRPr="00A2677B">
        <w:rPr>
          <w:sz w:val="24"/>
          <w:szCs w:val="24"/>
          <w:shd w:val="clear" w:color="auto" w:fill="FFFFFF"/>
        </w:rPr>
        <w:t xml:space="preserve"> schedule of training </w:t>
      </w:r>
      <w:r w:rsidR="00E14507">
        <w:rPr>
          <w:sz w:val="24"/>
          <w:szCs w:val="24"/>
          <w:shd w:val="clear" w:color="auto" w:fill="FFFFFF"/>
        </w:rPr>
        <w:t xml:space="preserve">that should be </w:t>
      </w:r>
      <w:r w:rsidR="00917EF4">
        <w:rPr>
          <w:sz w:val="24"/>
          <w:szCs w:val="24"/>
          <w:shd w:val="clear" w:color="auto" w:fill="FFFFFF"/>
        </w:rPr>
        <w:t>beneficial</w:t>
      </w:r>
      <w:r w:rsidR="00E14507">
        <w:rPr>
          <w:sz w:val="24"/>
          <w:szCs w:val="24"/>
          <w:shd w:val="clear" w:color="auto" w:fill="FFFFFF"/>
        </w:rPr>
        <w:t xml:space="preserve"> for </w:t>
      </w:r>
      <w:r w:rsidR="009A7993" w:rsidRPr="00A2677B">
        <w:rPr>
          <w:sz w:val="24"/>
          <w:szCs w:val="24"/>
          <w:shd w:val="clear" w:color="auto" w:fill="FFFFFF"/>
        </w:rPr>
        <w:t xml:space="preserve">agencies. Please make sure that you go </w:t>
      </w:r>
      <w:r w:rsidR="00E14507">
        <w:rPr>
          <w:sz w:val="24"/>
          <w:szCs w:val="24"/>
          <w:shd w:val="clear" w:color="auto" w:fill="FFFFFF"/>
        </w:rPr>
        <w:t>a</w:t>
      </w:r>
      <w:r w:rsidR="009A7993" w:rsidRPr="00A2677B">
        <w:rPr>
          <w:sz w:val="24"/>
          <w:szCs w:val="24"/>
          <w:shd w:val="clear" w:color="auto" w:fill="FFFFFF"/>
        </w:rPr>
        <w:t xml:space="preserve">head and register </w:t>
      </w:r>
      <w:r w:rsidR="00E14507">
        <w:rPr>
          <w:sz w:val="24"/>
          <w:szCs w:val="24"/>
          <w:shd w:val="clear" w:color="auto" w:fill="FFFFFF"/>
        </w:rPr>
        <w:t xml:space="preserve">for the NCLEAN Annual Training Conference </w:t>
      </w:r>
      <w:r w:rsidR="009A7993" w:rsidRPr="00A2677B">
        <w:rPr>
          <w:sz w:val="24"/>
          <w:szCs w:val="24"/>
          <w:shd w:val="clear" w:color="auto" w:fill="FFFFFF"/>
        </w:rPr>
        <w:t>and make your hotel reservations</w:t>
      </w:r>
      <w:r w:rsidR="00E15028">
        <w:rPr>
          <w:sz w:val="24"/>
          <w:szCs w:val="24"/>
          <w:shd w:val="clear" w:color="auto" w:fill="FFFFFF"/>
        </w:rPr>
        <w:t xml:space="preserve"> by </w:t>
      </w:r>
      <w:r w:rsidR="00E15028" w:rsidRPr="00E15028">
        <w:rPr>
          <w:b/>
          <w:sz w:val="24"/>
          <w:szCs w:val="24"/>
          <w:shd w:val="clear" w:color="auto" w:fill="FFFFFF"/>
        </w:rPr>
        <w:t>August 31, 20</w:t>
      </w:r>
      <w:r w:rsidR="00710A69">
        <w:rPr>
          <w:b/>
          <w:sz w:val="24"/>
          <w:szCs w:val="24"/>
          <w:shd w:val="clear" w:color="auto" w:fill="FFFFFF"/>
        </w:rPr>
        <w:t>21</w:t>
      </w:r>
      <w:r w:rsidR="009A7993" w:rsidRPr="00A2677B">
        <w:rPr>
          <w:sz w:val="24"/>
          <w:szCs w:val="24"/>
          <w:shd w:val="clear" w:color="auto" w:fill="FFFFFF"/>
        </w:rPr>
        <w:t xml:space="preserve">. </w:t>
      </w:r>
      <w:r w:rsidRPr="00A2677B">
        <w:rPr>
          <w:sz w:val="24"/>
          <w:szCs w:val="24"/>
          <w:shd w:val="clear" w:color="auto" w:fill="FFFFFF"/>
        </w:rPr>
        <w:t xml:space="preserve">The host hotel is the </w:t>
      </w:r>
      <w:r w:rsidR="00710A69">
        <w:rPr>
          <w:sz w:val="24"/>
          <w:szCs w:val="24"/>
          <w:shd w:val="clear" w:color="auto" w:fill="FFFFFF"/>
        </w:rPr>
        <w:t>Marriott Courtyard Carolina Beach</w:t>
      </w:r>
      <w:r w:rsidRPr="00A2677B">
        <w:rPr>
          <w:sz w:val="24"/>
          <w:szCs w:val="24"/>
          <w:shd w:val="clear" w:color="auto" w:fill="FFFFFF"/>
        </w:rPr>
        <w:t>,</w:t>
      </w:r>
      <w:r w:rsidRPr="00A2677B">
        <w:rPr>
          <w:rFonts w:cs="Arial"/>
          <w:sz w:val="24"/>
          <w:szCs w:val="24"/>
          <w:shd w:val="clear" w:color="auto" w:fill="FFFFFF"/>
        </w:rPr>
        <w:t xml:space="preserve"> </w:t>
      </w:r>
      <w:r w:rsidR="00710A69">
        <w:rPr>
          <w:rFonts w:cs="Arial"/>
          <w:sz w:val="24"/>
          <w:szCs w:val="24"/>
          <w:shd w:val="clear" w:color="auto" w:fill="FFFFFF"/>
        </w:rPr>
        <w:t>100 Charlotte Ave Carolina Beach, NC  28428</w:t>
      </w:r>
      <w:r w:rsidR="009A7993" w:rsidRPr="00A2677B">
        <w:rPr>
          <w:rStyle w:val="moon1"/>
          <w:rFonts w:asciiTheme="minorHAnsi" w:hAnsiTheme="minorHAnsi" w:cs="Arial"/>
          <w:b w:val="0"/>
          <w:color w:val="auto"/>
          <w:sz w:val="24"/>
          <w:szCs w:val="24"/>
        </w:rPr>
        <w:t>.</w:t>
      </w:r>
      <w:r w:rsidR="00A2677B">
        <w:rPr>
          <w:rStyle w:val="moon1"/>
          <w:rFonts w:asciiTheme="minorHAnsi" w:hAnsiTheme="minorHAnsi" w:cs="Arial"/>
          <w:color w:val="auto"/>
          <w:sz w:val="24"/>
          <w:szCs w:val="24"/>
        </w:rPr>
        <w:t xml:space="preserve"> The link in the email</w:t>
      </w:r>
      <w:r w:rsidR="00710A69">
        <w:rPr>
          <w:rStyle w:val="moon1"/>
          <w:rFonts w:asciiTheme="minorHAnsi" w:hAnsiTheme="minorHAnsi" w:cs="Arial"/>
          <w:color w:val="auto"/>
          <w:sz w:val="24"/>
          <w:szCs w:val="24"/>
        </w:rPr>
        <w:t xml:space="preserve"> sent out on 2/26/21</w:t>
      </w:r>
      <w:r w:rsidR="00A2677B">
        <w:rPr>
          <w:rStyle w:val="moon1"/>
          <w:rFonts w:asciiTheme="minorHAnsi" w:hAnsiTheme="minorHAnsi" w:cs="Arial"/>
          <w:color w:val="auto"/>
          <w:sz w:val="24"/>
          <w:szCs w:val="24"/>
        </w:rPr>
        <w:t xml:space="preserve"> will take you directly to the NCLEAN group bookings.</w:t>
      </w:r>
      <w:r w:rsidR="00196B8D">
        <w:rPr>
          <w:rStyle w:val="moon1"/>
          <w:rFonts w:asciiTheme="minorHAnsi" w:hAnsiTheme="minorHAnsi" w:cs="Arial"/>
          <w:color w:val="auto"/>
          <w:sz w:val="24"/>
          <w:szCs w:val="24"/>
        </w:rPr>
        <w:t xml:space="preserve"> </w:t>
      </w:r>
      <w:r w:rsidR="00FC5293">
        <w:rPr>
          <w:rFonts w:ascii="Calibri" w:hAnsi="Calibri"/>
          <w:sz w:val="24"/>
          <w:szCs w:val="24"/>
        </w:rPr>
        <w:t>Group Name is the North Carolina Law Enforcement Network</w:t>
      </w:r>
      <w:r w:rsidR="00710A69">
        <w:rPr>
          <w:rFonts w:ascii="Calibri" w:hAnsi="Calibri"/>
          <w:sz w:val="24"/>
          <w:szCs w:val="24"/>
        </w:rPr>
        <w:t xml:space="preserve">.  </w:t>
      </w:r>
      <w:r w:rsidR="00502FA4">
        <w:rPr>
          <w:rFonts w:ascii="Calibri" w:hAnsi="Calibri"/>
          <w:sz w:val="24"/>
          <w:szCs w:val="24"/>
        </w:rPr>
        <w:t xml:space="preserve">If you would rather make a reservation by phone the number is 888-616-4655.  </w:t>
      </w:r>
      <w:r w:rsidRPr="00E14507">
        <w:rPr>
          <w:rFonts w:ascii="Calibri" w:hAnsi="Calibri"/>
          <w:sz w:val="24"/>
          <w:szCs w:val="24"/>
        </w:rPr>
        <w:t>The room rate is $</w:t>
      </w:r>
      <w:r w:rsidR="00743CB8">
        <w:rPr>
          <w:rFonts w:ascii="Calibri" w:hAnsi="Calibri"/>
          <w:sz w:val="24"/>
          <w:szCs w:val="24"/>
        </w:rPr>
        <w:t>1</w:t>
      </w:r>
      <w:r w:rsidR="00710A69">
        <w:rPr>
          <w:rFonts w:ascii="Calibri" w:hAnsi="Calibri"/>
          <w:sz w:val="24"/>
          <w:szCs w:val="24"/>
        </w:rPr>
        <w:t>39</w:t>
      </w:r>
      <w:r w:rsidR="00743CB8">
        <w:rPr>
          <w:rFonts w:ascii="Calibri" w:hAnsi="Calibri"/>
          <w:sz w:val="24"/>
          <w:szCs w:val="24"/>
        </w:rPr>
        <w:t xml:space="preserve"> </w:t>
      </w:r>
      <w:r w:rsidRPr="00E14507">
        <w:rPr>
          <w:rFonts w:ascii="Calibri" w:hAnsi="Calibri"/>
          <w:sz w:val="24"/>
          <w:szCs w:val="24"/>
        </w:rPr>
        <w:t>per night plus tax.</w:t>
      </w:r>
      <w:r w:rsidR="00743CB8">
        <w:rPr>
          <w:rFonts w:ascii="Calibri" w:hAnsi="Calibri"/>
          <w:sz w:val="24"/>
          <w:szCs w:val="24"/>
        </w:rPr>
        <w:t xml:space="preserve"> This rate </w:t>
      </w:r>
      <w:r w:rsidR="00743CB8" w:rsidRPr="00743CB8">
        <w:rPr>
          <w:rFonts w:ascii="Calibri" w:hAnsi="Calibri"/>
          <w:sz w:val="24"/>
          <w:szCs w:val="24"/>
        </w:rPr>
        <w:t>includes</w:t>
      </w:r>
      <w:r w:rsidR="00502FA4">
        <w:rPr>
          <w:rFonts w:ascii="Calibri" w:hAnsi="Calibri"/>
          <w:sz w:val="24"/>
          <w:szCs w:val="24"/>
        </w:rPr>
        <w:t xml:space="preserve"> a</w:t>
      </w:r>
      <w:r w:rsidR="00A22939">
        <w:rPr>
          <w:rFonts w:ascii="Calibri" w:hAnsi="Calibri"/>
          <w:sz w:val="24"/>
          <w:szCs w:val="24"/>
        </w:rPr>
        <w:t xml:space="preserve"> hot </w:t>
      </w:r>
      <w:r w:rsidR="00502FA4">
        <w:rPr>
          <w:rFonts w:ascii="Calibri" w:hAnsi="Calibri"/>
          <w:sz w:val="24"/>
          <w:szCs w:val="24"/>
        </w:rPr>
        <w:t>breakfast in the</w:t>
      </w:r>
      <w:r w:rsidR="00A22939">
        <w:rPr>
          <w:rFonts w:ascii="Calibri" w:hAnsi="Calibri"/>
          <w:sz w:val="24"/>
          <w:szCs w:val="24"/>
        </w:rPr>
        <w:t xml:space="preserve"> Bistro.</w:t>
      </w:r>
      <w:r w:rsidR="00743CB8">
        <w:rPr>
          <w:sz w:val="24"/>
          <w:szCs w:val="24"/>
        </w:rPr>
        <w:t xml:space="preserve"> </w:t>
      </w:r>
      <w:r w:rsidRPr="00743CB8">
        <w:rPr>
          <w:rFonts w:ascii="Calibri" w:hAnsi="Calibri"/>
          <w:sz w:val="24"/>
          <w:szCs w:val="24"/>
        </w:rPr>
        <w:t xml:space="preserve">This rate is good for </w:t>
      </w:r>
      <w:r w:rsidR="00A22939">
        <w:rPr>
          <w:rFonts w:ascii="Calibri" w:hAnsi="Calibri"/>
          <w:sz w:val="24"/>
          <w:szCs w:val="24"/>
        </w:rPr>
        <w:t>September 24</w:t>
      </w:r>
      <w:r w:rsidR="00A22939" w:rsidRPr="00A22939">
        <w:rPr>
          <w:rFonts w:ascii="Calibri" w:hAnsi="Calibri"/>
          <w:sz w:val="24"/>
          <w:szCs w:val="24"/>
          <w:vertAlign w:val="superscript"/>
        </w:rPr>
        <w:t>th</w:t>
      </w:r>
      <w:r w:rsidR="00A22939">
        <w:rPr>
          <w:rFonts w:ascii="Calibri" w:hAnsi="Calibri"/>
          <w:sz w:val="24"/>
          <w:szCs w:val="24"/>
        </w:rPr>
        <w:t xml:space="preserve"> </w:t>
      </w:r>
      <w:r w:rsidRPr="00743CB8">
        <w:rPr>
          <w:rFonts w:ascii="Calibri" w:hAnsi="Calibri"/>
          <w:sz w:val="24"/>
          <w:szCs w:val="24"/>
        </w:rPr>
        <w:t xml:space="preserve">through </w:t>
      </w:r>
      <w:r w:rsidR="00A22939">
        <w:rPr>
          <w:rFonts w:ascii="Calibri" w:hAnsi="Calibri"/>
          <w:sz w:val="24"/>
          <w:szCs w:val="24"/>
        </w:rPr>
        <w:t>October 1</w:t>
      </w:r>
      <w:r w:rsidR="00A22939" w:rsidRPr="00A22939">
        <w:rPr>
          <w:rFonts w:ascii="Calibri" w:hAnsi="Calibri"/>
          <w:sz w:val="24"/>
          <w:szCs w:val="24"/>
          <w:vertAlign w:val="superscript"/>
        </w:rPr>
        <w:t>st</w:t>
      </w:r>
      <w:r w:rsidR="00A22939">
        <w:rPr>
          <w:rFonts w:ascii="Calibri" w:hAnsi="Calibri"/>
          <w:sz w:val="24"/>
          <w:szCs w:val="24"/>
        </w:rPr>
        <w:t xml:space="preserve">.  </w:t>
      </w:r>
      <w:r w:rsidRPr="00743CB8">
        <w:rPr>
          <w:rFonts w:ascii="Calibri" w:hAnsi="Calibri"/>
          <w:sz w:val="24"/>
          <w:szCs w:val="24"/>
        </w:rPr>
        <w:t>Reservations for this block must be made by</w:t>
      </w:r>
      <w:r w:rsidRPr="00743CB8">
        <w:rPr>
          <w:rFonts w:ascii="Calibri" w:hAnsi="Calibri"/>
          <w:b/>
          <w:sz w:val="24"/>
          <w:szCs w:val="24"/>
        </w:rPr>
        <w:t xml:space="preserve"> </w:t>
      </w:r>
      <w:r w:rsidR="00743CB8" w:rsidRPr="00743CB8">
        <w:rPr>
          <w:rFonts w:ascii="Calibri" w:hAnsi="Calibri"/>
          <w:b/>
          <w:sz w:val="24"/>
          <w:szCs w:val="24"/>
        </w:rPr>
        <w:t>August 3</w:t>
      </w:r>
      <w:r w:rsidR="00A22939">
        <w:rPr>
          <w:rFonts w:ascii="Calibri" w:hAnsi="Calibri"/>
          <w:b/>
          <w:sz w:val="24"/>
          <w:szCs w:val="24"/>
        </w:rPr>
        <w:t>0</w:t>
      </w:r>
      <w:r w:rsidR="00743CB8" w:rsidRPr="00743CB8">
        <w:rPr>
          <w:rFonts w:ascii="Calibri" w:hAnsi="Calibri"/>
          <w:b/>
          <w:sz w:val="24"/>
          <w:szCs w:val="24"/>
        </w:rPr>
        <w:t>, 20</w:t>
      </w:r>
      <w:r w:rsidR="00A22939">
        <w:rPr>
          <w:rFonts w:ascii="Calibri" w:hAnsi="Calibri"/>
          <w:b/>
          <w:sz w:val="24"/>
          <w:szCs w:val="24"/>
        </w:rPr>
        <w:t>21</w:t>
      </w:r>
      <w:r w:rsidRPr="00743CB8">
        <w:rPr>
          <w:rFonts w:ascii="Calibri" w:hAnsi="Calibri"/>
          <w:sz w:val="24"/>
          <w:szCs w:val="24"/>
        </w:rPr>
        <w:t xml:space="preserve">. </w:t>
      </w:r>
    </w:p>
    <w:p w14:paraId="0453C969" w14:textId="77777777" w:rsidR="0048656F" w:rsidRDefault="003D200C" w:rsidP="003D200C">
      <w:pPr>
        <w:tabs>
          <w:tab w:val="left" w:pos="13044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1D6280E9" w14:textId="37B403F5" w:rsidR="0048656F" w:rsidRDefault="0048656F" w:rsidP="0048656F">
      <w:pPr>
        <w:tabs>
          <w:tab w:val="right" w:pos="10080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AGENCY:         </w:t>
      </w:r>
      <w:r w:rsidR="00511864"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6F83439" w14:textId="10089F74" w:rsidR="00511864" w:rsidRDefault="00096264" w:rsidP="009A7993">
      <w:pPr>
        <w:tabs>
          <w:tab w:val="right" w:pos="4590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NAME &amp; EMAIL:          </w:t>
      </w:r>
    </w:p>
    <w:p w14:paraId="5AF856C8" w14:textId="77777777" w:rsidR="00A2677B" w:rsidRDefault="00A2677B" w:rsidP="00511864">
      <w:pPr>
        <w:tabs>
          <w:tab w:val="right" w:pos="4590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NAME</w:t>
      </w:r>
      <w:r w:rsidR="00096264">
        <w:rPr>
          <w:sz w:val="24"/>
          <w:szCs w:val="24"/>
        </w:rPr>
        <w:t xml:space="preserve"> &amp; EMAIL</w:t>
      </w:r>
      <w:r>
        <w:rPr>
          <w:sz w:val="24"/>
          <w:szCs w:val="24"/>
        </w:rPr>
        <w:t xml:space="preserve">:          </w:t>
      </w:r>
      <w:r>
        <w:rPr>
          <w:sz w:val="24"/>
          <w:szCs w:val="24"/>
        </w:rPr>
        <w:tab/>
        <w:t xml:space="preserve">   </w:t>
      </w:r>
    </w:p>
    <w:p w14:paraId="04261BF7" w14:textId="77777777" w:rsidR="00167EFA" w:rsidRDefault="00096264" w:rsidP="007D2E45">
      <w:pPr>
        <w:tabs>
          <w:tab w:val="right" w:pos="4320"/>
        </w:tabs>
        <w:rPr>
          <w:sz w:val="24"/>
          <w:szCs w:val="24"/>
        </w:rPr>
      </w:pPr>
      <w:r>
        <w:rPr>
          <w:sz w:val="24"/>
          <w:szCs w:val="24"/>
        </w:rPr>
        <w:t xml:space="preserve">NAME &amp; EMAIL:          </w:t>
      </w:r>
      <w:r w:rsidR="009A7993">
        <w:rPr>
          <w:sz w:val="24"/>
          <w:szCs w:val="24"/>
        </w:rPr>
        <w:tab/>
      </w:r>
      <w:r w:rsidR="009A7993">
        <w:rPr>
          <w:sz w:val="24"/>
          <w:szCs w:val="24"/>
        </w:rPr>
        <w:tab/>
      </w:r>
    </w:p>
    <w:p w14:paraId="450B7606" w14:textId="77777777" w:rsidR="007D2E45" w:rsidRDefault="007D2E45" w:rsidP="007D2E45">
      <w:pPr>
        <w:tabs>
          <w:tab w:val="right" w:pos="4320"/>
        </w:tabs>
        <w:rPr>
          <w:sz w:val="24"/>
          <w:szCs w:val="24"/>
        </w:rPr>
      </w:pPr>
    </w:p>
    <w:p w14:paraId="63BB8CDC" w14:textId="77777777" w:rsidR="0048656F" w:rsidRDefault="009A7993" w:rsidP="007D2E45">
      <w:pPr>
        <w:tabs>
          <w:tab w:val="right" w:pos="4320"/>
        </w:tabs>
        <w:rPr>
          <w:sz w:val="24"/>
          <w:szCs w:val="24"/>
        </w:rPr>
      </w:pPr>
      <w:r>
        <w:rPr>
          <w:sz w:val="24"/>
          <w:szCs w:val="24"/>
        </w:rPr>
        <w:t xml:space="preserve">Attach additional sheets as needed for attendees. </w:t>
      </w:r>
    </w:p>
    <w:p w14:paraId="2D17B51B" w14:textId="77777777" w:rsidR="007D2E45" w:rsidRDefault="007D2E45" w:rsidP="007D2E45">
      <w:pPr>
        <w:tabs>
          <w:tab w:val="right" w:pos="4320"/>
        </w:tabs>
        <w:rPr>
          <w:sz w:val="24"/>
          <w:szCs w:val="24"/>
        </w:rPr>
      </w:pPr>
    </w:p>
    <w:p w14:paraId="018B96D8" w14:textId="35D9E9A0" w:rsidR="00167EFA" w:rsidRDefault="00167EFA" w:rsidP="00C8111D">
      <w:pPr>
        <w:tabs>
          <w:tab w:val="right" w:pos="10080"/>
        </w:tabs>
        <w:rPr>
          <w:b/>
          <w:sz w:val="24"/>
          <w:szCs w:val="24"/>
        </w:rPr>
      </w:pPr>
      <w:r>
        <w:rPr>
          <w:b/>
          <w:color w:val="FF0000"/>
          <w:sz w:val="24"/>
          <w:szCs w:val="24"/>
        </w:rPr>
        <w:t>Registration is $50</w:t>
      </w:r>
      <w:r w:rsidR="0048656F" w:rsidRPr="00EB24D8">
        <w:rPr>
          <w:b/>
          <w:color w:val="FF0000"/>
          <w:sz w:val="24"/>
          <w:szCs w:val="24"/>
        </w:rPr>
        <w:t xml:space="preserve">.00 for each attendee from your agency. </w:t>
      </w:r>
      <w:r w:rsidR="00C8111D">
        <w:rPr>
          <w:sz w:val="24"/>
          <w:szCs w:val="24"/>
        </w:rPr>
        <w:tab/>
      </w:r>
      <w:r w:rsidR="00C8111D" w:rsidRPr="00C8111D">
        <w:rPr>
          <w:b/>
          <w:sz w:val="24"/>
          <w:szCs w:val="24"/>
        </w:rPr>
        <w:t xml:space="preserve">Total Amount </w:t>
      </w:r>
      <w:r w:rsidR="00C8111D">
        <w:rPr>
          <w:b/>
          <w:sz w:val="24"/>
          <w:szCs w:val="24"/>
        </w:rPr>
        <w:t>E</w:t>
      </w:r>
      <w:r w:rsidR="0048656F" w:rsidRPr="00DE4E89">
        <w:rPr>
          <w:b/>
          <w:sz w:val="24"/>
          <w:szCs w:val="24"/>
        </w:rPr>
        <w:t xml:space="preserve">nclosed: </w:t>
      </w:r>
      <w:r w:rsidR="009124CC">
        <w:rPr>
          <w:b/>
          <w:sz w:val="24"/>
          <w:szCs w:val="24"/>
        </w:rPr>
        <w:t xml:space="preserve"> </w:t>
      </w:r>
      <w:r w:rsidR="0048656F" w:rsidRPr="00DE4E89">
        <w:rPr>
          <w:b/>
          <w:sz w:val="24"/>
          <w:szCs w:val="24"/>
        </w:rPr>
        <w:tab/>
      </w:r>
    </w:p>
    <w:p w14:paraId="63267B43" w14:textId="77777777" w:rsidR="00743CB8" w:rsidRPr="00267D36" w:rsidRDefault="00C8111D" w:rsidP="00743CB8">
      <w:pPr>
        <w:tabs>
          <w:tab w:val="right" w:pos="10080"/>
        </w:tabs>
        <w:spacing w:line="276" w:lineRule="auto"/>
        <w:jc w:val="center"/>
        <w:rPr>
          <w:i/>
          <w:sz w:val="24"/>
          <w:szCs w:val="24"/>
        </w:rPr>
      </w:pPr>
      <w:r w:rsidRPr="00267D36">
        <w:rPr>
          <w:i/>
          <w:sz w:val="24"/>
          <w:szCs w:val="24"/>
        </w:rPr>
        <w:t xml:space="preserve">To pay </w:t>
      </w:r>
      <w:r w:rsidR="00096264">
        <w:rPr>
          <w:i/>
          <w:sz w:val="24"/>
          <w:szCs w:val="24"/>
        </w:rPr>
        <w:t xml:space="preserve">your registration </w:t>
      </w:r>
      <w:r w:rsidRPr="00267D36">
        <w:rPr>
          <w:i/>
          <w:sz w:val="24"/>
          <w:szCs w:val="24"/>
        </w:rPr>
        <w:t>with a credit/debit card, please call Ricky</w:t>
      </w:r>
      <w:r w:rsidR="00096264">
        <w:rPr>
          <w:i/>
          <w:sz w:val="24"/>
          <w:szCs w:val="24"/>
        </w:rPr>
        <w:t xml:space="preserve"> Buchanan</w:t>
      </w:r>
      <w:r w:rsidRPr="00267D36">
        <w:rPr>
          <w:i/>
          <w:sz w:val="24"/>
          <w:szCs w:val="24"/>
        </w:rPr>
        <w:t xml:space="preserve"> at 919-224-6821. </w:t>
      </w:r>
    </w:p>
    <w:p w14:paraId="5653AC48" w14:textId="77777777" w:rsidR="00743CB8" w:rsidRPr="00DE4E89" w:rsidRDefault="00743CB8" w:rsidP="00743CB8">
      <w:pPr>
        <w:tabs>
          <w:tab w:val="right" w:pos="10080"/>
        </w:tabs>
        <w:spacing w:line="276" w:lineRule="auto"/>
        <w:jc w:val="center"/>
        <w:rPr>
          <w:rFonts w:ascii="Calibri" w:hAnsi="Calibri"/>
          <w:i/>
          <w:color w:val="222222"/>
          <w:sz w:val="24"/>
          <w:szCs w:val="24"/>
          <w:shd w:val="clear" w:color="auto" w:fill="FFFFFF"/>
        </w:rPr>
      </w:pPr>
      <w:r w:rsidRPr="00DE4E89">
        <w:rPr>
          <w:rFonts w:ascii="Calibri" w:hAnsi="Calibri"/>
          <w:i/>
          <w:color w:val="222222"/>
          <w:sz w:val="24"/>
          <w:szCs w:val="24"/>
          <w:shd w:val="clear" w:color="auto" w:fill="FFFFFF"/>
        </w:rPr>
        <w:t xml:space="preserve">Payments may also be made at the registration table </w:t>
      </w:r>
      <w:r>
        <w:rPr>
          <w:rFonts w:ascii="Calibri" w:hAnsi="Calibri"/>
          <w:i/>
          <w:color w:val="222222"/>
          <w:sz w:val="24"/>
          <w:szCs w:val="24"/>
          <w:shd w:val="clear" w:color="auto" w:fill="FFFFFF"/>
        </w:rPr>
        <w:t>at</w:t>
      </w:r>
      <w:r w:rsidRPr="00DE4E89">
        <w:rPr>
          <w:rFonts w:ascii="Calibri" w:hAnsi="Calibri"/>
          <w:i/>
          <w:color w:val="222222"/>
          <w:sz w:val="24"/>
          <w:szCs w:val="24"/>
          <w:shd w:val="clear" w:color="auto" w:fill="FFFFFF"/>
        </w:rPr>
        <w:t xml:space="preserve"> the conference</w:t>
      </w:r>
      <w:r>
        <w:rPr>
          <w:rFonts w:ascii="Calibri" w:hAnsi="Calibri"/>
          <w:i/>
          <w:color w:val="222222"/>
          <w:sz w:val="24"/>
          <w:szCs w:val="24"/>
          <w:shd w:val="clear" w:color="auto" w:fill="FFFFFF"/>
        </w:rPr>
        <w:t xml:space="preserve"> on Sunday afternoon or Monday morning</w:t>
      </w:r>
      <w:r w:rsidRPr="00DE4E89">
        <w:rPr>
          <w:rFonts w:ascii="Calibri" w:hAnsi="Calibri"/>
          <w:i/>
          <w:color w:val="222222"/>
          <w:sz w:val="24"/>
          <w:szCs w:val="24"/>
          <w:shd w:val="clear" w:color="auto" w:fill="FFFFFF"/>
        </w:rPr>
        <w:t xml:space="preserve">. </w:t>
      </w:r>
    </w:p>
    <w:p w14:paraId="63051D85" w14:textId="77777777" w:rsidR="00743CB8" w:rsidRDefault="00743CB8" w:rsidP="00743CB8">
      <w:pPr>
        <w:tabs>
          <w:tab w:val="right" w:pos="10080"/>
        </w:tabs>
        <w:spacing w:line="276" w:lineRule="auto"/>
        <w:jc w:val="center"/>
        <w:rPr>
          <w:rFonts w:ascii="Calibri" w:hAnsi="Calibri"/>
          <w:b/>
          <w:i/>
          <w:color w:val="222222"/>
          <w:sz w:val="24"/>
          <w:szCs w:val="24"/>
          <w:shd w:val="clear" w:color="auto" w:fill="FFFFFF"/>
        </w:rPr>
      </w:pPr>
      <w:r w:rsidRPr="001B5819">
        <w:rPr>
          <w:rFonts w:ascii="Calibri" w:hAnsi="Calibri"/>
          <w:b/>
          <w:i/>
          <w:color w:val="222222"/>
          <w:sz w:val="24"/>
          <w:szCs w:val="24"/>
          <w:shd w:val="clear" w:color="auto" w:fill="FFFFFF"/>
        </w:rPr>
        <w:t xml:space="preserve">Please send the registration form in </w:t>
      </w:r>
      <w:r>
        <w:rPr>
          <w:rFonts w:ascii="Calibri" w:hAnsi="Calibri"/>
          <w:b/>
          <w:i/>
          <w:color w:val="222222"/>
          <w:sz w:val="24"/>
          <w:szCs w:val="24"/>
          <w:shd w:val="clear" w:color="auto" w:fill="FFFFFF"/>
        </w:rPr>
        <w:t>advance, even if you plan to pay at the door, so that we have a head count for training and food.</w:t>
      </w:r>
    </w:p>
    <w:p w14:paraId="564A6F93" w14:textId="77777777" w:rsidR="007D2E45" w:rsidRDefault="007D2E45" w:rsidP="00743CB8">
      <w:pPr>
        <w:tabs>
          <w:tab w:val="right" w:pos="10080"/>
        </w:tabs>
        <w:spacing w:line="276" w:lineRule="auto"/>
        <w:jc w:val="center"/>
        <w:rPr>
          <w:rFonts w:ascii="Calibri" w:hAnsi="Calibri"/>
          <w:b/>
          <w:i/>
          <w:color w:val="222222"/>
          <w:sz w:val="24"/>
          <w:szCs w:val="24"/>
          <w:shd w:val="clear" w:color="auto" w:fill="FFFFFF"/>
        </w:rPr>
      </w:pPr>
    </w:p>
    <w:p w14:paraId="00A748B3" w14:textId="77777777" w:rsidR="00743CB8" w:rsidRPr="007D2E45" w:rsidRDefault="00743CB8" w:rsidP="00743CB8">
      <w:pPr>
        <w:tabs>
          <w:tab w:val="right" w:pos="10080"/>
        </w:tabs>
        <w:spacing w:line="276" w:lineRule="auto"/>
        <w:jc w:val="center"/>
        <w:rPr>
          <w:rFonts w:ascii="Calibri" w:hAnsi="Calibri"/>
          <w:b/>
          <w:color w:val="FF0000"/>
          <w:sz w:val="24"/>
          <w:szCs w:val="24"/>
          <w:shd w:val="clear" w:color="auto" w:fill="FFFFFF"/>
        </w:rPr>
      </w:pPr>
      <w:r w:rsidRPr="007D2E45">
        <w:rPr>
          <w:rFonts w:ascii="Calibri" w:hAnsi="Calibri"/>
          <w:b/>
          <w:color w:val="FF0000"/>
          <w:sz w:val="24"/>
          <w:szCs w:val="24"/>
          <w:shd w:val="clear" w:color="auto" w:fill="FFFFFF"/>
        </w:rPr>
        <w:t xml:space="preserve">We ask each agency to </w:t>
      </w:r>
      <w:r w:rsidR="007D2E45" w:rsidRPr="007D2E45">
        <w:rPr>
          <w:rFonts w:ascii="Calibri" w:hAnsi="Calibri"/>
          <w:b/>
          <w:color w:val="FF0000"/>
          <w:sz w:val="24"/>
          <w:szCs w:val="24"/>
          <w:shd w:val="clear" w:color="auto" w:fill="FFFFFF"/>
        </w:rPr>
        <w:t>please bring a door prize to add to our drawings!!</w:t>
      </w:r>
    </w:p>
    <w:p w14:paraId="2C9CBCE4" w14:textId="77777777" w:rsidR="0048656F" w:rsidRPr="00DE4E89" w:rsidRDefault="0048656F" w:rsidP="0048656F">
      <w:pPr>
        <w:tabs>
          <w:tab w:val="right" w:pos="10080"/>
        </w:tabs>
        <w:jc w:val="center"/>
        <w:rPr>
          <w:i/>
          <w:sz w:val="24"/>
          <w:szCs w:val="24"/>
        </w:rPr>
      </w:pPr>
      <w:r w:rsidRPr="00DE4E89">
        <w:rPr>
          <w:i/>
          <w:sz w:val="24"/>
          <w:szCs w:val="24"/>
        </w:rPr>
        <w:t>Please mail this form and payment to:</w:t>
      </w:r>
    </w:p>
    <w:p w14:paraId="140743B5" w14:textId="77777777" w:rsidR="00C7201C" w:rsidRDefault="0048656F" w:rsidP="00743CB8">
      <w:pPr>
        <w:tabs>
          <w:tab w:val="right" w:pos="10080"/>
        </w:tabs>
        <w:jc w:val="center"/>
      </w:pPr>
      <w:r w:rsidRPr="00A2677B">
        <w:rPr>
          <w:b/>
          <w:sz w:val="24"/>
          <w:szCs w:val="24"/>
        </w:rPr>
        <w:t>NCLEAN Treasurer</w:t>
      </w:r>
      <w:r w:rsidRPr="00A2677B">
        <w:rPr>
          <w:b/>
          <w:sz w:val="24"/>
          <w:szCs w:val="24"/>
        </w:rPr>
        <w:br/>
      </w:r>
      <w:r w:rsidRPr="00A2677B">
        <w:rPr>
          <w:rFonts w:ascii="Calibri" w:hAnsi="Calibri"/>
          <w:b/>
          <w:color w:val="222222"/>
          <w:sz w:val="24"/>
          <w:szCs w:val="24"/>
          <w:shd w:val="clear" w:color="auto" w:fill="FFFFFF"/>
        </w:rPr>
        <w:t>c/o Ricky Buchanan</w:t>
      </w:r>
      <w:r w:rsidRPr="00A2677B">
        <w:rPr>
          <w:rFonts w:ascii="Calibri" w:hAnsi="Calibri"/>
          <w:b/>
          <w:color w:val="222222"/>
          <w:sz w:val="24"/>
          <w:szCs w:val="24"/>
        </w:rPr>
        <w:br/>
      </w:r>
      <w:r w:rsidR="00743CB8">
        <w:rPr>
          <w:rFonts w:ascii="Calibri" w:hAnsi="Calibri"/>
          <w:b/>
          <w:color w:val="222222"/>
          <w:sz w:val="24"/>
          <w:szCs w:val="24"/>
          <w:shd w:val="clear" w:color="auto" w:fill="FFFFFF"/>
        </w:rPr>
        <w:t>5200 Red Mill Road</w:t>
      </w:r>
      <w:r w:rsidRPr="00A2677B">
        <w:rPr>
          <w:rFonts w:ascii="Calibri" w:hAnsi="Calibri"/>
          <w:b/>
          <w:color w:val="222222"/>
          <w:sz w:val="24"/>
          <w:szCs w:val="24"/>
        </w:rPr>
        <w:br/>
      </w:r>
      <w:r w:rsidRPr="00A2677B">
        <w:rPr>
          <w:rFonts w:ascii="Calibri" w:hAnsi="Calibri"/>
          <w:b/>
          <w:color w:val="222222"/>
          <w:sz w:val="24"/>
          <w:szCs w:val="24"/>
          <w:shd w:val="clear" w:color="auto" w:fill="FFFFFF"/>
        </w:rPr>
        <w:t>Durham, NC 27704</w:t>
      </w:r>
    </w:p>
    <w:sectPr w:rsidR="00C7201C" w:rsidSect="003D5806">
      <w:pgSz w:w="15840" w:h="12240" w:orient="landscape"/>
      <w:pgMar w:top="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5947E" w14:textId="77777777" w:rsidR="003171DE" w:rsidRDefault="003171DE" w:rsidP="00F379E9">
      <w:r>
        <w:separator/>
      </w:r>
    </w:p>
  </w:endnote>
  <w:endnote w:type="continuationSeparator" w:id="0">
    <w:p w14:paraId="357C15FA" w14:textId="77777777" w:rsidR="003171DE" w:rsidRDefault="003171DE" w:rsidP="00F37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0C402" w14:textId="77777777" w:rsidR="003171DE" w:rsidRDefault="003171DE" w:rsidP="00F379E9">
      <w:r>
        <w:separator/>
      </w:r>
    </w:p>
  </w:footnote>
  <w:footnote w:type="continuationSeparator" w:id="0">
    <w:p w14:paraId="605533E3" w14:textId="77777777" w:rsidR="003171DE" w:rsidRDefault="003171DE" w:rsidP="00F37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2B0FD7"/>
    <w:multiLevelType w:val="hybridMultilevel"/>
    <w:tmpl w:val="C0EA7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G3MDM3NLE0tDBX0lEKTi0uzszPAykwrQUAfNMNEywAAAA="/>
  </w:docVars>
  <w:rsids>
    <w:rsidRoot w:val="00531480"/>
    <w:rsid w:val="00010331"/>
    <w:rsid w:val="0001053F"/>
    <w:rsid w:val="000357E1"/>
    <w:rsid w:val="000656A6"/>
    <w:rsid w:val="00096264"/>
    <w:rsid w:val="000A2725"/>
    <w:rsid w:val="000B5FC8"/>
    <w:rsid w:val="000C3B2F"/>
    <w:rsid w:val="000D5E52"/>
    <w:rsid w:val="00126258"/>
    <w:rsid w:val="00161AA8"/>
    <w:rsid w:val="00167EFA"/>
    <w:rsid w:val="00196B8D"/>
    <w:rsid w:val="001A6094"/>
    <w:rsid w:val="001B5819"/>
    <w:rsid w:val="001E57E0"/>
    <w:rsid w:val="001F03AE"/>
    <w:rsid w:val="00211E37"/>
    <w:rsid w:val="00213332"/>
    <w:rsid w:val="00237996"/>
    <w:rsid w:val="002415C4"/>
    <w:rsid w:val="00244BD3"/>
    <w:rsid w:val="00257EAD"/>
    <w:rsid w:val="00267D36"/>
    <w:rsid w:val="002C22C8"/>
    <w:rsid w:val="002D19FB"/>
    <w:rsid w:val="002D2B69"/>
    <w:rsid w:val="002F5755"/>
    <w:rsid w:val="00310C94"/>
    <w:rsid w:val="003171DE"/>
    <w:rsid w:val="00342E5A"/>
    <w:rsid w:val="00363540"/>
    <w:rsid w:val="003A4B32"/>
    <w:rsid w:val="003B1775"/>
    <w:rsid w:val="003C6F95"/>
    <w:rsid w:val="003D200C"/>
    <w:rsid w:val="003D5806"/>
    <w:rsid w:val="003F548E"/>
    <w:rsid w:val="00421DE6"/>
    <w:rsid w:val="004315F1"/>
    <w:rsid w:val="00436534"/>
    <w:rsid w:val="0044170D"/>
    <w:rsid w:val="0048656F"/>
    <w:rsid w:val="00490C68"/>
    <w:rsid w:val="004B0E3F"/>
    <w:rsid w:val="004B6BCF"/>
    <w:rsid w:val="004E2425"/>
    <w:rsid w:val="004E6CB5"/>
    <w:rsid w:val="00502FA4"/>
    <w:rsid w:val="00511864"/>
    <w:rsid w:val="005276BD"/>
    <w:rsid w:val="00531480"/>
    <w:rsid w:val="005362EE"/>
    <w:rsid w:val="00537A9D"/>
    <w:rsid w:val="00537ACB"/>
    <w:rsid w:val="00547166"/>
    <w:rsid w:val="00547F7C"/>
    <w:rsid w:val="00560AF3"/>
    <w:rsid w:val="006032C1"/>
    <w:rsid w:val="00603A3B"/>
    <w:rsid w:val="0061173F"/>
    <w:rsid w:val="0062546E"/>
    <w:rsid w:val="00665808"/>
    <w:rsid w:val="0067121D"/>
    <w:rsid w:val="0068784D"/>
    <w:rsid w:val="00693E69"/>
    <w:rsid w:val="006B0DD0"/>
    <w:rsid w:val="006B5D13"/>
    <w:rsid w:val="00710A69"/>
    <w:rsid w:val="00732A6A"/>
    <w:rsid w:val="00732F90"/>
    <w:rsid w:val="00743CB8"/>
    <w:rsid w:val="00767099"/>
    <w:rsid w:val="00792A85"/>
    <w:rsid w:val="007D2E45"/>
    <w:rsid w:val="007F5E47"/>
    <w:rsid w:val="0080264B"/>
    <w:rsid w:val="00815AF1"/>
    <w:rsid w:val="00816FFC"/>
    <w:rsid w:val="00850673"/>
    <w:rsid w:val="0085680F"/>
    <w:rsid w:val="00856E96"/>
    <w:rsid w:val="00881213"/>
    <w:rsid w:val="008B51A0"/>
    <w:rsid w:val="008C11D5"/>
    <w:rsid w:val="009124CC"/>
    <w:rsid w:val="00917EF4"/>
    <w:rsid w:val="00965323"/>
    <w:rsid w:val="00994570"/>
    <w:rsid w:val="009A1B6C"/>
    <w:rsid w:val="009A7993"/>
    <w:rsid w:val="009B3D54"/>
    <w:rsid w:val="009C79E7"/>
    <w:rsid w:val="009D2D42"/>
    <w:rsid w:val="009E7C68"/>
    <w:rsid w:val="00A036C7"/>
    <w:rsid w:val="00A22939"/>
    <w:rsid w:val="00A25526"/>
    <w:rsid w:val="00A2677B"/>
    <w:rsid w:val="00A337A1"/>
    <w:rsid w:val="00A345FE"/>
    <w:rsid w:val="00A818EE"/>
    <w:rsid w:val="00A928DC"/>
    <w:rsid w:val="00B35F84"/>
    <w:rsid w:val="00B4607B"/>
    <w:rsid w:val="00C716BD"/>
    <w:rsid w:val="00C7201C"/>
    <w:rsid w:val="00C8111D"/>
    <w:rsid w:val="00C938CC"/>
    <w:rsid w:val="00CA0E40"/>
    <w:rsid w:val="00CA6720"/>
    <w:rsid w:val="00CD1ED7"/>
    <w:rsid w:val="00CF6857"/>
    <w:rsid w:val="00D13E1A"/>
    <w:rsid w:val="00D3376B"/>
    <w:rsid w:val="00D451F9"/>
    <w:rsid w:val="00D51D7F"/>
    <w:rsid w:val="00D53B5E"/>
    <w:rsid w:val="00D54C7C"/>
    <w:rsid w:val="00D75151"/>
    <w:rsid w:val="00D75881"/>
    <w:rsid w:val="00D8796B"/>
    <w:rsid w:val="00DC77AB"/>
    <w:rsid w:val="00DF3DD6"/>
    <w:rsid w:val="00E14507"/>
    <w:rsid w:val="00E15028"/>
    <w:rsid w:val="00E50D99"/>
    <w:rsid w:val="00E718AA"/>
    <w:rsid w:val="00EB24D8"/>
    <w:rsid w:val="00ED2AA2"/>
    <w:rsid w:val="00EF3ED2"/>
    <w:rsid w:val="00EF7791"/>
    <w:rsid w:val="00F0658B"/>
    <w:rsid w:val="00F10D42"/>
    <w:rsid w:val="00F379E9"/>
    <w:rsid w:val="00F43B8E"/>
    <w:rsid w:val="00F43D0E"/>
    <w:rsid w:val="00F52F57"/>
    <w:rsid w:val="00F715D5"/>
    <w:rsid w:val="00F96A8C"/>
    <w:rsid w:val="00FC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9CC594"/>
  <w15:docId w15:val="{8DDF1182-FB89-44C4-B9C7-E35D138E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C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F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1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79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79E9"/>
  </w:style>
  <w:style w:type="paragraph" w:styleId="Footer">
    <w:name w:val="footer"/>
    <w:basedOn w:val="Normal"/>
    <w:link w:val="FooterChar"/>
    <w:uiPriority w:val="99"/>
    <w:unhideWhenUsed/>
    <w:rsid w:val="00F379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79E9"/>
  </w:style>
  <w:style w:type="paragraph" w:styleId="BalloonText">
    <w:name w:val="Balloon Text"/>
    <w:basedOn w:val="Normal"/>
    <w:link w:val="BalloonTextChar"/>
    <w:uiPriority w:val="99"/>
    <w:semiHidden/>
    <w:unhideWhenUsed/>
    <w:rsid w:val="00F379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9E9"/>
    <w:rPr>
      <w:rFonts w:ascii="Tahoma" w:hAnsi="Tahoma" w:cs="Tahoma"/>
      <w:sz w:val="16"/>
      <w:szCs w:val="16"/>
    </w:rPr>
  </w:style>
  <w:style w:type="character" w:customStyle="1" w:styleId="moon1">
    <w:name w:val="moon1"/>
    <w:rsid w:val="0048656F"/>
    <w:rPr>
      <w:rFonts w:ascii="Georgia" w:hAnsi="Georgia" w:hint="default"/>
      <w:b/>
      <w:bCs/>
      <w:color w:val="000080"/>
      <w:sz w:val="34"/>
      <w:szCs w:val="34"/>
    </w:rPr>
  </w:style>
  <w:style w:type="character" w:styleId="Hyperlink">
    <w:name w:val="Hyperlink"/>
    <w:basedOn w:val="DefaultParagraphFont"/>
    <w:uiPriority w:val="99"/>
    <w:unhideWhenUsed/>
    <w:rsid w:val="00917EF4"/>
    <w:rPr>
      <w:color w:val="1E1268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4C7C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F57"/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ListParagraph">
    <w:name w:val="List Paragraph"/>
    <w:basedOn w:val="Normal"/>
    <w:uiPriority w:val="34"/>
    <w:qFormat/>
    <w:rsid w:val="00167E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20A27-9A5A-4E23-BC8D-FC672754B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 NCLEAN Annual Training Conference</vt:lpstr>
    </vt:vector>
  </TitlesOfParts>
  <Company>NC Department of Justice IT Division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 NCLEAN Annual Training Conference</dc:title>
  <dc:creator>ITD</dc:creator>
  <cp:lastModifiedBy>Greta K Mallard</cp:lastModifiedBy>
  <cp:revision>2</cp:revision>
  <cp:lastPrinted>2019-08-29T14:57:00Z</cp:lastPrinted>
  <dcterms:created xsi:type="dcterms:W3CDTF">2021-02-26T14:55:00Z</dcterms:created>
  <dcterms:modified xsi:type="dcterms:W3CDTF">2021-02-26T14:55:00Z</dcterms:modified>
</cp:coreProperties>
</file>